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90E0B" w14:textId="76C4580B" w:rsidR="00761B28" w:rsidRPr="00FE37F7" w:rsidRDefault="00761B2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70E4F03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5772CA4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DCBF83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40BF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92E35E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1A6D3D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ADCC71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24B4E538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50EA88D6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AE6582E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67DEB3AA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3179D92F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181F8ED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49B298E0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7EA42262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</w:rPr>
      </w:pPr>
    </w:p>
    <w:p w14:paraId="06F9BA85" w14:textId="77777777" w:rsidR="00142588" w:rsidRPr="00FE37F7" w:rsidRDefault="00142588" w:rsidP="00FE37F7">
      <w:pPr>
        <w:pStyle w:val="BasicParagraph"/>
        <w:tabs>
          <w:tab w:val="right" w:pos="707"/>
        </w:tabs>
        <w:bidi w:val="0"/>
        <w:spacing w:line="24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AA7C11" w:rsidRPr="004C583D" w14:paraId="03FAFB0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822A404" w14:textId="38117802" w:rsidR="00AA7C11" w:rsidRPr="004C583D" w:rsidRDefault="00FE37F7" w:rsidP="00FE37F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="00AA7C11" w:rsidRPr="004C583D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AA7C11" w:rsidRPr="004C583D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="00AA7C11" w:rsidRPr="004C583D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="00AA7C11"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="00AA7C11" w:rsidRPr="004C583D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AA7C11"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AA7C11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Enter </w:t>
                </w:r>
                <w:r w:rsidR="005B366F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Institution </w:t>
                </w:r>
                <w:r w:rsidR="00AA7C11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ame.</w:t>
                </w:r>
              </w:sdtContent>
            </w:sdt>
          </w:p>
        </w:tc>
      </w:tr>
      <w:tr w:rsidR="00BA1BF9" w:rsidRPr="004C583D" w14:paraId="1849FF45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7C41442" w14:textId="3D97F9C2" w:rsidR="00BA1BF9" w:rsidRPr="004C583D" w:rsidRDefault="00BA1BF9" w:rsidP="00FE37F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College: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281426318"/>
                <w:placeholder>
                  <w:docPart w:val="B8E7CDD227AD4E2D93DAB828D274312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82708C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llege  Name.</w:t>
                </w:r>
              </w:sdtContent>
            </w:sdt>
          </w:p>
        </w:tc>
      </w:tr>
      <w:tr w:rsidR="00BA1BF9" w:rsidRPr="004C583D" w14:paraId="7C2AE5C9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C36B0" w14:textId="22AE89B0" w:rsidR="00BA1BF9" w:rsidRPr="004C583D" w:rsidRDefault="00BA1BF9" w:rsidP="00FE37F7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Program: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850339904"/>
                <w:placeholder>
                  <w:docPart w:val="F396FB5049634733B3A8C6DF9D946F3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="0082708C"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4C583D" w:rsidRPr="004C583D" w14:paraId="0D28CFB2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4E7C2F20" w14:textId="4D27D656" w:rsidR="004C583D" w:rsidRPr="004C583D" w:rsidRDefault="004C583D" w:rsidP="004C583D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Review Visit Date: </w:t>
            </w:r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>From</w:t>
            </w:r>
            <w:r w:rsidRPr="004C583D">
              <w:rPr>
                <w:rFonts w:eastAsia="Times New Roman" w:cstheme="minorHAnsi"/>
                <w:sz w:val="24"/>
                <w:szCs w:val="24"/>
                <w:rtl/>
                <w:lang w:eastAsia="en-GB"/>
              </w:rPr>
              <w:t>:</w:t>
            </w:r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1981727204"/>
                <w:placeholder>
                  <w:docPart w:val="D896182889164C5EBC2513D18B86FAC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  <w:r w:rsidRPr="004C583D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 To: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-1403288160"/>
                <w:placeholder>
                  <w:docPart w:val="D896182889164C5EBC2513D18B86FAC1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82708C" w:rsidRPr="004C583D" w14:paraId="212EB917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0C57D90F" w14:textId="3B799541" w:rsidR="0082708C" w:rsidRPr="004C583D" w:rsidRDefault="0082708C" w:rsidP="0082708C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ate of Report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:</w:t>
            </w:r>
            <w:r w:rsidRPr="004C583D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4C583D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  <w:lang w:eastAsia="en-GB"/>
                </w:rPr>
                <w:id w:val="-670106160"/>
                <w:placeholder>
                  <w:docPart w:val="10602CD9A38D46D48B76749CFE670D9A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4C583D" w:rsidRPr="004C583D">
                  <w:rPr>
                    <w:rStyle w:val="ab"/>
                    <w:rFonts w:cstheme="minorHAnsi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FE37F7" w:rsidRPr="004C583D" w14:paraId="3F684DFA" w14:textId="77777777" w:rsidTr="00FE37F7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D9D9D9" w:themeFill="background1" w:themeFillShade="D9"/>
            <w:vAlign w:val="center"/>
          </w:tcPr>
          <w:p w14:paraId="2F2EF5A2" w14:textId="77777777" w:rsidR="00891360" w:rsidRPr="004C583D" w:rsidRDefault="00891360" w:rsidP="00891360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Contact Information: </w:t>
            </w:r>
            <w:r w:rsidRPr="004C583D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 xml:space="preserve"> </w:t>
            </w:r>
          </w:p>
          <w:p w14:paraId="379202AC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Nam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ame "/>
                <w:tag w:val="Institution "/>
                <w:id w:val="-1035734113"/>
                <w:placeholder>
                  <w:docPart w:val="95022670B7354EE9B672D3A7E726569B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77D4A83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Titl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4"/>
                  <w:szCs w:val="24"/>
                </w:rPr>
                <w:alias w:val="Title"/>
                <w:tag w:val="Institution "/>
                <w:id w:val="-603802383"/>
                <w:placeholder>
                  <w:docPart w:val="C308157273224D54BE02ADC16AF93736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</w:t>
                </w:r>
              </w:sdtContent>
            </w:sdt>
          </w:p>
          <w:p w14:paraId="1CA06F1D" w14:textId="77777777" w:rsidR="00891360" w:rsidRPr="004C583D" w:rsidRDefault="00891360" w:rsidP="0089136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Email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Email"/>
                <w:tag w:val="Institution "/>
                <w:id w:val="-156537566"/>
                <w:placeholder>
                  <w:docPart w:val="3142C3E8BFEB45B69ED03561DBE70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</w:t>
                </w:r>
              </w:sdtContent>
            </w:sdt>
          </w:p>
          <w:p w14:paraId="030A5B96" w14:textId="51D37830" w:rsidR="00FE37F7" w:rsidRPr="004C583D" w:rsidRDefault="00891360" w:rsidP="00891360">
            <w:pPr>
              <w:spacing w:line="276" w:lineRule="auto"/>
              <w:rPr>
                <w:rFonts w:cstheme="minorHAnsi"/>
                <w:b/>
                <w:bCs/>
                <w:color w:val="5279BB"/>
                <w:sz w:val="24"/>
                <w:szCs w:val="24"/>
              </w:rPr>
            </w:pPr>
            <w:r w:rsidRPr="004C583D">
              <w:rPr>
                <w:rFonts w:cstheme="minorHAnsi"/>
                <w:color w:val="5279BB"/>
                <w:sz w:val="24"/>
                <w:szCs w:val="24"/>
              </w:rPr>
              <w:t>Mobile</w:t>
            </w:r>
            <w:r w:rsidRPr="004C583D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4C583D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color w:val="F59F52"/>
                <w:sz w:val="24"/>
                <w:szCs w:val="24"/>
              </w:rPr>
              <w:t xml:space="preserve"> </w:t>
            </w:r>
            <w:r w:rsidRPr="004C583D">
              <w:rPr>
                <w:rFonts w:cstheme="minorHAnsi"/>
                <w:sz w:val="24"/>
                <w:szCs w:val="24"/>
              </w:rPr>
              <w:t xml:space="preserve"> </w:t>
            </w:r>
            <w:r w:rsidRPr="004C583D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Moblie "/>
                <w:tag w:val="Institution "/>
                <w:id w:val="-931193142"/>
                <w:placeholder>
                  <w:docPart w:val="C934A084304C448493E54638868EA5F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4C583D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Click or tap here to enter text. </w:t>
                </w:r>
              </w:sdtContent>
            </w:sdt>
          </w:p>
        </w:tc>
      </w:tr>
    </w:tbl>
    <w:p w14:paraId="232DD6BA" w14:textId="2CFFF140" w:rsidR="00761B28" w:rsidRPr="00FE37F7" w:rsidRDefault="00761B28" w:rsidP="00FE37F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35841DF0" w14:textId="15CF1F96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FE37F7" w:rsidRDefault="00AA7C11" w:rsidP="00FE37F7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4C3D8E"/>
          <w:sz w:val="22"/>
          <w:szCs w:val="22"/>
        </w:rPr>
        <w:id w:val="-1967808809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7B2BC68" w14:textId="0851CE10" w:rsidR="00EF72DB" w:rsidRPr="00FE37F7" w:rsidRDefault="00EF72DB" w:rsidP="00FE37F7">
          <w:pPr>
            <w:pStyle w:val="af1"/>
            <w:rPr>
              <w:rFonts w:asciiTheme="minorHAnsi" w:hAnsiTheme="minorHAnsi" w:cstheme="minorHAnsi"/>
              <w:b/>
              <w:bCs/>
              <w:color w:val="4C3D8E"/>
            </w:rPr>
          </w:pPr>
          <w:r w:rsidRPr="00FE37F7">
            <w:rPr>
              <w:rFonts w:asciiTheme="minorHAnsi" w:hAnsiTheme="minorHAnsi" w:cstheme="minorHAnsi"/>
              <w:b/>
              <w:bCs/>
              <w:color w:val="4C3D8E"/>
            </w:rPr>
            <w:t>Table of Contents</w:t>
          </w:r>
        </w:p>
        <w:p w14:paraId="4B08188B" w14:textId="5C9AB617" w:rsidR="00E0041C" w:rsidRDefault="00EF72DB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FE37F7">
            <w:rPr>
              <w:rFonts w:cstheme="minorHAnsi"/>
            </w:rPr>
            <w:fldChar w:fldCharType="begin"/>
          </w:r>
          <w:r w:rsidRPr="00FE37F7">
            <w:rPr>
              <w:rFonts w:cstheme="minorHAnsi"/>
            </w:rPr>
            <w:instrText xml:space="preserve"> TOC \o "1-3" \h \z \u </w:instrText>
          </w:r>
          <w:r w:rsidRPr="00FE37F7">
            <w:rPr>
              <w:rFonts w:cstheme="minorHAnsi"/>
            </w:rPr>
            <w:fldChar w:fldCharType="separate"/>
          </w:r>
          <w:hyperlink w:anchor="_Toc137715092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actual Errors Response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2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3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10A278C5" w14:textId="59A5064D" w:rsidR="00E0041C" w:rsidRDefault="00000000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3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Response To Recommendations: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3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43FFE31A" w14:textId="431B9159" w:rsidR="00E0041C" w:rsidRDefault="00000000">
          <w:pPr>
            <w:pStyle w:val="2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4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</w:rPr>
              <w:t>Recommendation</w:t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rtl/>
              </w:rPr>
              <w:t xml:space="preserve"> </w:t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</w:rPr>
              <w:t xml:space="preserve"> (…... )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4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4AB82580" w14:textId="0FD05984" w:rsidR="00E0041C" w:rsidRDefault="00000000">
          <w:pPr>
            <w:pStyle w:val="10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715095" w:history="1"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</w:t>
            </w:r>
            <w:r w:rsidR="00E0041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E0041C" w:rsidRPr="0014478D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pproval</w:t>
            </w:r>
            <w:r w:rsidR="00E0041C">
              <w:rPr>
                <w:noProof/>
                <w:webHidden/>
              </w:rPr>
              <w:tab/>
            </w:r>
            <w:r w:rsidR="00E0041C">
              <w:rPr>
                <w:noProof/>
                <w:webHidden/>
              </w:rPr>
              <w:fldChar w:fldCharType="begin"/>
            </w:r>
            <w:r w:rsidR="00E0041C">
              <w:rPr>
                <w:noProof/>
                <w:webHidden/>
              </w:rPr>
              <w:instrText xml:space="preserve"> PAGEREF _Toc137715095 \h </w:instrText>
            </w:r>
            <w:r w:rsidR="00E0041C">
              <w:rPr>
                <w:noProof/>
                <w:webHidden/>
              </w:rPr>
            </w:r>
            <w:r w:rsidR="00E0041C">
              <w:rPr>
                <w:noProof/>
                <w:webHidden/>
              </w:rPr>
              <w:fldChar w:fldCharType="separate"/>
            </w:r>
            <w:r w:rsidR="004C583D">
              <w:rPr>
                <w:noProof/>
                <w:webHidden/>
              </w:rPr>
              <w:t>4</w:t>
            </w:r>
            <w:r w:rsidR="00E0041C">
              <w:rPr>
                <w:noProof/>
                <w:webHidden/>
              </w:rPr>
              <w:fldChar w:fldCharType="end"/>
            </w:r>
          </w:hyperlink>
        </w:p>
        <w:p w14:paraId="6EF2836C" w14:textId="15837D2A" w:rsidR="00EF72DB" w:rsidRPr="00FE37F7" w:rsidRDefault="00EF72DB" w:rsidP="00FE37F7">
          <w:pPr>
            <w:rPr>
              <w:rFonts w:cstheme="minorHAnsi"/>
            </w:rPr>
          </w:pPr>
          <w:r w:rsidRPr="00FE37F7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294744BD" w14:textId="0623E289" w:rsidR="00EF72DB" w:rsidRPr="00FE37F7" w:rsidRDefault="00EF72DB" w:rsidP="00FE37F7">
      <w:pPr>
        <w:rPr>
          <w:rFonts w:cstheme="minorHAnsi"/>
        </w:rPr>
      </w:pPr>
      <w:r w:rsidRPr="00FE37F7">
        <w:rPr>
          <w:rFonts w:cstheme="minorHAnsi"/>
        </w:rPr>
        <w:br w:type="page"/>
      </w:r>
    </w:p>
    <w:p w14:paraId="4AA179EC" w14:textId="56673A51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0" w:name="_Toc137715092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Factual Errors Response</w:t>
      </w:r>
      <w:bookmarkEnd w:id="0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3E2762" w:rsidRPr="00FE37F7" w14:paraId="78C34E2F" w14:textId="77777777" w:rsidTr="00431D32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59399AE9" w14:textId="4E72A1A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Standard and</w:t>
            </w:r>
          </w:p>
          <w:p w14:paraId="32F0B336" w14:textId="39D9055E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Sub-standard 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4FB71C2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ge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7EC9B571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Paragraph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6782FDEA" w14:textId="172D227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Factual Error</w:t>
            </w:r>
          </w:p>
          <w:p w14:paraId="4D0DF8E6" w14:textId="70CCF86C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>(</w:t>
            </w:r>
            <w:r w:rsidR="00460BC3" w:rsidRPr="00FE37F7">
              <w:rPr>
                <w:rFonts w:cstheme="minorHAnsi"/>
                <w:color w:val="FFFFFF" w:themeColor="background1"/>
                <w:sz w:val="20"/>
                <w:szCs w:val="20"/>
              </w:rPr>
              <w:t>Please</w:t>
            </w:r>
            <w:r w:rsidRPr="00FE37F7">
              <w:rPr>
                <w:rFonts w:cstheme="minorHAnsi"/>
                <w:color w:val="FFFFFF" w:themeColor="background1"/>
                <w:sz w:val="20"/>
                <w:szCs w:val="20"/>
              </w:rPr>
              <w:t xml:space="preserve"> quote)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1C36FCC9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Insert Proposed Correction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18AD38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3E2762" w:rsidRPr="00FE37F7" w14:paraId="26E42D84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2DA2EC7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1D46A7F6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5DC49B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E841CFE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6BD67391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3E2762" w:rsidRPr="00FE37F7" w14:paraId="7043958F" w14:textId="77777777" w:rsidTr="00EF72DB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FE37F7" w:rsidRDefault="003E2762" w:rsidP="00FE37F7">
            <w:pPr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FE37F7" w:rsidRDefault="003E2762" w:rsidP="00FE37F7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1E0F7FD8" w14:textId="4AEAED3E" w:rsidR="00EF72DB" w:rsidRPr="00FE37F7" w:rsidRDefault="00EF72DB" w:rsidP="00FE37F7">
      <w:pPr>
        <w:rPr>
          <w:rFonts w:cstheme="minorHAnsi"/>
          <w:lang w:bidi="ar-YE"/>
        </w:rPr>
      </w:pPr>
    </w:p>
    <w:p w14:paraId="319C302D" w14:textId="77777777" w:rsidR="00EF72DB" w:rsidRPr="00FE37F7" w:rsidRDefault="00EF72DB" w:rsidP="00FE37F7">
      <w:pPr>
        <w:rPr>
          <w:rFonts w:cstheme="minorHAnsi"/>
          <w:lang w:bidi="ar-YE"/>
        </w:rPr>
      </w:pPr>
      <w:r w:rsidRPr="00FE37F7">
        <w:rPr>
          <w:rFonts w:cstheme="minorHAnsi"/>
          <w:lang w:bidi="ar-YE"/>
        </w:rPr>
        <w:br w:type="page"/>
      </w:r>
    </w:p>
    <w:p w14:paraId="60AB52CB" w14:textId="10C84B62" w:rsidR="00D03D1E" w:rsidRPr="00FE37F7" w:rsidRDefault="00D03D1E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Toc137715093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R</w:t>
      </w:r>
      <w:r w:rsidR="00691BFA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esponse To Recommendations</w:t>
      </w:r>
      <w:r w:rsidR="00457C96"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"/>
    </w:p>
    <w:p w14:paraId="5D85082E" w14:textId="77777777" w:rsidR="0082708C" w:rsidRPr="00FE37F7" w:rsidRDefault="0082708C" w:rsidP="0082708C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bookmarkStart w:id="3" w:name="_Toc137715094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1A6A8968CDE84A2D85946C47B2027976"/>
          </w:placeholder>
        </w:sdtPr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</w:p>
    <w:tbl>
      <w:tblPr>
        <w:tblStyle w:val="a7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153"/>
        <w:gridCol w:w="1802"/>
        <w:gridCol w:w="5653"/>
      </w:tblGrid>
      <w:tr w:rsidR="0082708C" w:rsidRPr="00FE37F7" w14:paraId="46651C92" w14:textId="77777777" w:rsidTr="007F6D85">
        <w:tc>
          <w:tcPr>
            <w:tcW w:w="2153" w:type="dxa"/>
            <w:shd w:val="clear" w:color="auto" w:fill="4C3D8E"/>
            <w:vAlign w:val="center"/>
          </w:tcPr>
          <w:p w14:paraId="5397B443" w14:textId="77777777" w:rsidR="0082708C" w:rsidRPr="00FE37F7" w:rsidRDefault="0082708C" w:rsidP="007F6D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ement of Recommendation*</w:t>
            </w:r>
          </w:p>
        </w:tc>
        <w:tc>
          <w:tcPr>
            <w:tcW w:w="7455" w:type="dxa"/>
            <w:gridSpan w:val="2"/>
            <w:shd w:val="clear" w:color="auto" w:fill="F2F2F2" w:themeFill="background1" w:themeFillShade="F2"/>
          </w:tcPr>
          <w:p w14:paraId="7DEB4939" w14:textId="77777777" w:rsidR="0082708C" w:rsidRPr="00FE37F7" w:rsidRDefault="0082708C" w:rsidP="007F6D85">
            <w:pPr>
              <w:jc w:val="lowKashida"/>
              <w:rPr>
                <w:rFonts w:cstheme="minorHAnsi"/>
                <w:b/>
                <w:bCs/>
                <w:sz w:val="28"/>
                <w:szCs w:val="28"/>
                <w:lang w:bidi="ar-YE"/>
              </w:rPr>
            </w:pPr>
          </w:p>
        </w:tc>
      </w:tr>
      <w:tr w:rsidR="0082708C" w:rsidRPr="00FE37F7" w14:paraId="6100856B" w14:textId="77777777" w:rsidTr="007F6D85">
        <w:tc>
          <w:tcPr>
            <w:tcW w:w="2153" w:type="dxa"/>
            <w:vMerge w:val="restart"/>
            <w:shd w:val="clear" w:color="auto" w:fill="4C3D8E"/>
            <w:vAlign w:val="center"/>
          </w:tcPr>
          <w:p w14:paraId="3005F976" w14:textId="77777777" w:rsidR="0082708C" w:rsidRPr="00FE37F7" w:rsidRDefault="0082708C" w:rsidP="007F6D85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e to the Review Panel Recommendation</w:t>
            </w:r>
          </w:p>
        </w:tc>
        <w:tc>
          <w:tcPr>
            <w:tcW w:w="7455" w:type="dxa"/>
            <w:gridSpan w:val="2"/>
            <w:tcBorders>
              <w:bottom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3FF756" w14:textId="77777777" w:rsidR="0082708C" w:rsidRPr="00FE37F7" w:rsidRDefault="00000000" w:rsidP="007F6D85">
            <w:pPr>
              <w:spacing w:line="259" w:lineRule="auto"/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385623" w:themeColor="accent6" w:themeShade="80"/>
                  <w:lang w:bidi="ar-YE"/>
                </w:rPr>
                <w:id w:val="-3995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385623" w:themeColor="accent6" w:themeShade="80"/>
                <w:lang w:bidi="ar-YE"/>
              </w:rPr>
              <w:t xml:space="preserve"> Accepted </w:t>
            </w:r>
          </w:p>
        </w:tc>
      </w:tr>
      <w:tr w:rsidR="0082708C" w:rsidRPr="00FE37F7" w14:paraId="2648DABA" w14:textId="77777777" w:rsidTr="007F6D85">
        <w:trPr>
          <w:trHeight w:val="135"/>
        </w:trPr>
        <w:tc>
          <w:tcPr>
            <w:tcW w:w="2153" w:type="dxa"/>
            <w:vMerge/>
            <w:shd w:val="clear" w:color="auto" w:fill="4C3D8E"/>
          </w:tcPr>
          <w:p w14:paraId="6C0B385A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7DD6C6" w14:textId="77777777" w:rsidR="0082708C" w:rsidRPr="00FE37F7" w:rsidRDefault="00000000" w:rsidP="007F6D85">
            <w:pPr>
              <w:ind w:left="312" w:hanging="312"/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45911" w:themeColor="accent2" w:themeShade="BF"/>
                  <w:lang w:bidi="ar-YE"/>
                </w:rPr>
                <w:id w:val="146054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C45911" w:themeColor="accent2" w:themeShade="BF"/>
                <w:lang w:bidi="ar-YE"/>
              </w:rPr>
              <w:t xml:space="preserve"> Accepted with modification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47A529FE" w14:textId="77777777" w:rsidR="0082708C" w:rsidRPr="00FE37F7" w:rsidRDefault="0082708C" w:rsidP="007F6D85">
            <w:pPr>
              <w:framePr w:hSpace="180" w:wrap="around" w:vAnchor="text" w:hAnchor="margin" w:xAlign="center" w:y="961"/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82708C" w:rsidRPr="00FE37F7" w14:paraId="5A9C7692" w14:textId="77777777" w:rsidTr="007F6D85">
        <w:trPr>
          <w:trHeight w:val="178"/>
        </w:trPr>
        <w:tc>
          <w:tcPr>
            <w:tcW w:w="2153" w:type="dxa"/>
            <w:vMerge/>
            <w:shd w:val="clear" w:color="auto" w:fill="4C3D8E"/>
          </w:tcPr>
          <w:p w14:paraId="53FBE92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022CB0B3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07837E99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2FA9DCD8" w14:textId="77777777" w:rsidTr="007F6D85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3F7D9858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504A464E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4C77EC1C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82708C" w:rsidRPr="00FE37F7" w14:paraId="55F3AEBA" w14:textId="77777777" w:rsidTr="007F6D85">
        <w:trPr>
          <w:trHeight w:val="176"/>
        </w:trPr>
        <w:tc>
          <w:tcPr>
            <w:tcW w:w="2153" w:type="dxa"/>
            <w:vMerge/>
            <w:shd w:val="clear" w:color="auto" w:fill="4C3D8E"/>
          </w:tcPr>
          <w:p w14:paraId="228A08D0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2480CBD6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F2F2F2" w:themeFill="background1" w:themeFillShade="F2"/>
          </w:tcPr>
          <w:p w14:paraId="7C189406" w14:textId="77777777" w:rsidR="0082708C" w:rsidRPr="00FE37F7" w:rsidRDefault="0082708C" w:rsidP="007F6D85">
            <w:pPr>
              <w:tabs>
                <w:tab w:val="left" w:pos="1071"/>
              </w:tabs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06CCFDC7" w14:textId="77777777" w:rsidTr="007F6D85">
        <w:trPr>
          <w:trHeight w:val="80"/>
        </w:trPr>
        <w:tc>
          <w:tcPr>
            <w:tcW w:w="2153" w:type="dxa"/>
            <w:vMerge/>
            <w:shd w:val="clear" w:color="auto" w:fill="4C3D8E"/>
          </w:tcPr>
          <w:p w14:paraId="0082FBDA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F2F2F2" w:themeFill="background1" w:themeFillShade="F2"/>
            <w:vAlign w:val="center"/>
          </w:tcPr>
          <w:p w14:paraId="3C048B59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1562B52B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Summary of modification</w:t>
            </w:r>
          </w:p>
        </w:tc>
      </w:tr>
      <w:tr w:rsidR="0082708C" w:rsidRPr="00FE37F7" w14:paraId="745A1C2C" w14:textId="77777777" w:rsidTr="007F6D85">
        <w:trPr>
          <w:trHeight w:val="79"/>
        </w:trPr>
        <w:tc>
          <w:tcPr>
            <w:tcW w:w="2153" w:type="dxa"/>
            <w:vMerge/>
            <w:shd w:val="clear" w:color="auto" w:fill="4C3D8E"/>
          </w:tcPr>
          <w:p w14:paraId="013075E4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2760F4" w14:textId="77777777" w:rsidR="0082708C" w:rsidRPr="00FE37F7" w:rsidRDefault="0082708C" w:rsidP="007F6D85">
            <w:pPr>
              <w:rPr>
                <w:rFonts w:cstheme="minorHAnsi"/>
                <w:b/>
                <w:bCs/>
                <w:lang w:bidi="ar-YE"/>
              </w:rPr>
            </w:pPr>
          </w:p>
        </w:tc>
        <w:tc>
          <w:tcPr>
            <w:tcW w:w="5653" w:type="dxa"/>
            <w:tcBorders>
              <w:bottom w:val="single" w:sz="24" w:space="0" w:color="FFFFFF" w:themeColor="background1"/>
            </w:tcBorders>
            <w:shd w:val="clear" w:color="auto" w:fill="F2F2F2" w:themeFill="background1" w:themeFillShade="F2"/>
          </w:tcPr>
          <w:p w14:paraId="70BF4229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  <w:tr w:rsidR="0082708C" w:rsidRPr="00FE37F7" w14:paraId="13D05B9C" w14:textId="77777777" w:rsidTr="007F6D85">
        <w:trPr>
          <w:trHeight w:val="217"/>
        </w:trPr>
        <w:tc>
          <w:tcPr>
            <w:tcW w:w="2153" w:type="dxa"/>
            <w:vMerge/>
            <w:shd w:val="clear" w:color="auto" w:fill="4C3D8E"/>
          </w:tcPr>
          <w:p w14:paraId="3FF7B8CC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 w:val="restart"/>
            <w:tcBorders>
              <w:top w:val="single" w:sz="2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794AD8" w14:textId="77777777" w:rsidR="0082708C" w:rsidRPr="00FE37F7" w:rsidRDefault="00000000" w:rsidP="007F6D85">
            <w:pPr>
              <w:spacing w:line="259" w:lineRule="auto"/>
              <w:rPr>
                <w:rFonts w:cstheme="minorHAnsi"/>
                <w:b/>
                <w:bCs/>
                <w:color w:val="C00000"/>
                <w:lang w:bidi="ar-YE"/>
              </w:rPr>
            </w:pPr>
            <w:sdt>
              <w:sdtPr>
                <w:rPr>
                  <w:rFonts w:cstheme="minorHAnsi"/>
                  <w:b/>
                  <w:bCs/>
                  <w:color w:val="C00000"/>
                  <w:lang w:bidi="ar-YE"/>
                </w:rPr>
                <w:id w:val="-149425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708C" w:rsidRPr="00FE37F7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lang w:bidi="ar-YE"/>
                  </w:rPr>
                  <w:t>☐</w:t>
                </w:r>
              </w:sdtContent>
            </w:sdt>
            <w:r w:rsidR="0082708C" w:rsidRPr="00FE37F7">
              <w:rPr>
                <w:rFonts w:cstheme="minorHAnsi"/>
                <w:b/>
                <w:bCs/>
                <w:color w:val="C00000"/>
                <w:lang w:bidi="ar-YE"/>
              </w:rPr>
              <w:t xml:space="preserve"> Not accepted</w:t>
            </w:r>
          </w:p>
        </w:tc>
        <w:tc>
          <w:tcPr>
            <w:tcW w:w="5653" w:type="dxa"/>
            <w:tcBorders>
              <w:top w:val="single" w:sz="24" w:space="0" w:color="FFFFFF" w:themeColor="background1"/>
            </w:tcBorders>
            <w:shd w:val="clear" w:color="auto" w:fill="52B5C2"/>
          </w:tcPr>
          <w:p w14:paraId="5139070D" w14:textId="77777777" w:rsidR="0082708C" w:rsidRPr="00FE37F7" w:rsidRDefault="0082708C" w:rsidP="007F6D85">
            <w:pPr>
              <w:rPr>
                <w:rFonts w:cstheme="minorHAnsi"/>
                <w:b/>
                <w:bCs/>
                <w:color w:val="FFFFFF" w:themeColor="background1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Reasons</w:t>
            </w:r>
          </w:p>
        </w:tc>
      </w:tr>
      <w:tr w:rsidR="0082708C" w:rsidRPr="00FE37F7" w14:paraId="40942930" w14:textId="77777777" w:rsidTr="007F6D85">
        <w:trPr>
          <w:trHeight w:val="162"/>
        </w:trPr>
        <w:tc>
          <w:tcPr>
            <w:tcW w:w="2153" w:type="dxa"/>
            <w:vMerge/>
            <w:shd w:val="clear" w:color="auto" w:fill="4C3D8E"/>
          </w:tcPr>
          <w:p w14:paraId="3B573A00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C58F30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B705C5D" w14:textId="77777777" w:rsidR="0082708C" w:rsidRPr="00FE37F7" w:rsidRDefault="0082708C" w:rsidP="007F6D85">
            <w:pPr>
              <w:rPr>
                <w:rFonts w:cstheme="minorHAnsi"/>
                <w:sz w:val="24"/>
                <w:szCs w:val="24"/>
                <w:lang w:bidi="ar-YE"/>
              </w:rPr>
            </w:pPr>
          </w:p>
        </w:tc>
      </w:tr>
      <w:tr w:rsidR="0082708C" w:rsidRPr="00FE37F7" w14:paraId="329BCF12" w14:textId="77777777" w:rsidTr="007F6D85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0EFCE245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16811DA7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52B5C2"/>
          </w:tcPr>
          <w:p w14:paraId="725B4610" w14:textId="77777777" w:rsidR="0082708C" w:rsidRPr="00FE37F7" w:rsidRDefault="0082708C" w:rsidP="007F6D85">
            <w:pPr>
              <w:rPr>
                <w:rFonts w:cstheme="minorHAnsi"/>
                <w:sz w:val="28"/>
                <w:szCs w:val="28"/>
                <w:lang w:bidi="ar-YE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lang w:bidi="ar-YE"/>
              </w:rPr>
              <w:t>Evidence</w:t>
            </w:r>
          </w:p>
        </w:tc>
      </w:tr>
      <w:tr w:rsidR="0082708C" w:rsidRPr="00FE37F7" w14:paraId="542ECBE3" w14:textId="77777777" w:rsidTr="007F6D85">
        <w:trPr>
          <w:trHeight w:val="161"/>
        </w:trPr>
        <w:tc>
          <w:tcPr>
            <w:tcW w:w="2153" w:type="dxa"/>
            <w:vMerge/>
            <w:shd w:val="clear" w:color="auto" w:fill="4C3D8E"/>
          </w:tcPr>
          <w:p w14:paraId="1E63B7BD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1802" w:type="dxa"/>
            <w:vMerge/>
            <w:shd w:val="clear" w:color="auto" w:fill="D9D9D9" w:themeFill="background1" w:themeFillShade="D9"/>
          </w:tcPr>
          <w:p w14:paraId="728C8B19" w14:textId="77777777" w:rsidR="0082708C" w:rsidRPr="00FE37F7" w:rsidRDefault="0082708C" w:rsidP="007F6D85">
            <w:pPr>
              <w:rPr>
                <w:rFonts w:cstheme="minorHAnsi"/>
                <w:lang w:bidi="ar-YE"/>
              </w:rPr>
            </w:pPr>
          </w:p>
        </w:tc>
        <w:tc>
          <w:tcPr>
            <w:tcW w:w="5653" w:type="dxa"/>
            <w:shd w:val="clear" w:color="auto" w:fill="D9D9D9" w:themeFill="background1" w:themeFillShade="D9"/>
          </w:tcPr>
          <w:p w14:paraId="14C13C30" w14:textId="77777777" w:rsidR="0082708C" w:rsidRPr="00FE37F7" w:rsidRDefault="0082708C" w:rsidP="007F6D85">
            <w:pPr>
              <w:ind w:firstLine="720"/>
              <w:rPr>
                <w:rFonts w:cstheme="minorHAnsi"/>
                <w:sz w:val="28"/>
                <w:szCs w:val="28"/>
                <w:lang w:bidi="ar-YE"/>
              </w:rPr>
            </w:pPr>
          </w:p>
        </w:tc>
      </w:tr>
    </w:tbl>
    <w:p w14:paraId="2250A420" w14:textId="77777777" w:rsidR="0082708C" w:rsidRPr="00FE37F7" w:rsidRDefault="0082708C" w:rsidP="0082708C">
      <w:pPr>
        <w:rPr>
          <w:rFonts w:eastAsia="Times New Roman" w:cstheme="minorHAnsi"/>
          <w:sz w:val="20"/>
          <w:szCs w:val="20"/>
        </w:rPr>
      </w:pPr>
      <w:r w:rsidRPr="00FE37F7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7BBAA0F8" w14:textId="36AB5833" w:rsidR="00D06CDB" w:rsidRPr="00FE37F7" w:rsidRDefault="00D06CDB" w:rsidP="00FE37F7">
      <w:pPr>
        <w:rPr>
          <w:rFonts w:cstheme="minorHAnsi"/>
          <w:lang w:bidi="ar-YE"/>
        </w:rPr>
      </w:pPr>
    </w:p>
    <w:p w14:paraId="418CF3A4" w14:textId="3FE6C671" w:rsidR="00D03D1E" w:rsidRPr="00FE37F7" w:rsidRDefault="00691BFA" w:rsidP="00FE37F7">
      <w:pPr>
        <w:pStyle w:val="1"/>
        <w:numPr>
          <w:ilvl w:val="0"/>
          <w:numId w:val="31"/>
        </w:numPr>
        <w:spacing w:before="0" w:line="240" w:lineRule="auto"/>
        <w:ind w:left="284" w:hanging="284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4" w:name="_Toc137715095"/>
      <w:r w:rsidRPr="00FE37F7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pproval</w:t>
      </w:r>
      <w:bookmarkEnd w:id="4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FE37F7" w14:paraId="4335FC01" w14:textId="77777777" w:rsidTr="0082524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7276A168" w14:textId="7CFE83E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am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82524D" w:rsidRPr="00FE37F7" w14:paraId="6863BEB7" w14:textId="77777777" w:rsidTr="0082524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09118CE1" w14:textId="5F9A14BD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sition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01565767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2391784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55986A71" w14:textId="0C548170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ignatur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53384EEF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  <w:tr w:rsidR="0082524D" w:rsidRPr="00FE37F7" w14:paraId="30C4AA0D" w14:textId="77777777" w:rsidTr="0082524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3FE7C931" w14:textId="46ED9F93" w:rsidR="0082524D" w:rsidRPr="00FE37F7" w:rsidRDefault="0082524D" w:rsidP="00FE37F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FE37F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3998" w:type="pct"/>
            <w:shd w:val="clear" w:color="auto" w:fill="F2F2F2" w:themeFill="background1" w:themeFillShade="F2"/>
            <w:vAlign w:val="center"/>
          </w:tcPr>
          <w:p w14:paraId="3A1E2029" w14:textId="77777777" w:rsidR="0082524D" w:rsidRPr="00FE37F7" w:rsidRDefault="0082524D" w:rsidP="00FE37F7">
            <w:pPr>
              <w:rPr>
                <w:rFonts w:cstheme="minorHAnsi"/>
                <w:caps/>
                <w:sz w:val="24"/>
                <w:szCs w:val="24"/>
                <w:rtl/>
              </w:rPr>
            </w:pPr>
          </w:p>
        </w:tc>
      </w:tr>
    </w:tbl>
    <w:p w14:paraId="094E7A4E" w14:textId="3BDEDBBB" w:rsidR="003A4ABD" w:rsidRPr="00FE37F7" w:rsidRDefault="003A4ABD" w:rsidP="00FE37F7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FE37F7" w:rsidSect="00AA48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9C5DA" w14:textId="77777777" w:rsidR="00FA63B2" w:rsidRDefault="00FA63B2" w:rsidP="00EE490F">
      <w:pPr>
        <w:spacing w:after="0" w:line="240" w:lineRule="auto"/>
      </w:pPr>
      <w:r>
        <w:separator/>
      </w:r>
    </w:p>
  </w:endnote>
  <w:endnote w:type="continuationSeparator" w:id="0">
    <w:p w14:paraId="5BCBE6AB" w14:textId="77777777" w:rsidR="00FA63B2" w:rsidRDefault="00FA63B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32F81141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6D7F85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5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32F81141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6D7F85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5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80FD2" w14:textId="77777777" w:rsidR="00FA63B2" w:rsidRDefault="00FA63B2" w:rsidP="00EE490F">
      <w:pPr>
        <w:spacing w:after="0" w:line="240" w:lineRule="auto"/>
      </w:pPr>
      <w:r>
        <w:separator/>
      </w:r>
    </w:p>
  </w:footnote>
  <w:footnote w:type="continuationSeparator" w:id="0">
    <w:p w14:paraId="0BC67C26" w14:textId="77777777" w:rsidR="00FA63B2" w:rsidRDefault="00FA63B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FECFC41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519639A1" wp14:editId="28A27B49">
          <wp:simplePos x="0" y="0"/>
          <wp:positionH relativeFrom="column">
            <wp:posOffset>-781050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CE63" w14:textId="5D615717" w:rsidR="00943B1E" w:rsidRDefault="0082708C" w:rsidP="00142588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A56F32E" wp14:editId="2BB97AF4">
              <wp:simplePos x="0" y="0"/>
              <wp:positionH relativeFrom="column">
                <wp:posOffset>-698825</wp:posOffset>
              </wp:positionH>
              <wp:positionV relativeFrom="paragraph">
                <wp:posOffset>-457200</wp:posOffset>
              </wp:positionV>
              <wp:extent cx="7559040" cy="10692765"/>
              <wp:effectExtent l="0" t="0" r="3810" b="0"/>
              <wp:wrapNone/>
              <wp:docPr id="750934005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765"/>
                        <a:chOff x="0" y="0"/>
                        <a:chExt cx="7559040" cy="10692765"/>
                      </a:xfrm>
                    </wpg:grpSpPr>
                    <pic:pic xmlns:pic="http://schemas.openxmlformats.org/drawingml/2006/picture">
                      <pic:nvPicPr>
                        <pic:cNvPr id="1621883915" name="صورة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040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64727638" name="مستطيل 11"/>
                      <wps:cNvSpPr/>
                      <wps:spPr>
                        <a:xfrm>
                          <a:off x="3593805" y="95693"/>
                          <a:ext cx="978195" cy="7761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AE38EB9" id="مجموعة 1" o:spid="_x0000_s1026" style="position:absolute;margin-left:-55.05pt;margin-top:-36pt;width:595.2pt;height:841.95pt;z-index:251661312" coordsize="75590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gY29weSIgcGhvdG9zaG9wOkxheWVyVGV4dD0i&#10;TWFqb3IgQ2hhbmdlcyBvZiBBY2NyZWRpdGVkIFVuaXZlcnNpdGllcyIvPiA8cmRmOmxpIHBob3Rv&#10;c2hvcDpMYXllck5hbWU9Ik1ham9yIENoYW5nZXMgb2YgQWNjcmVkaXRlZCBVbml2ZXJzaXRpZXMg&#10;Y29weSAyIiBwaG90b3Nob3A6TGF5ZXJUZXh0PSJNYWpvciBDaGFuZ2VzIG9mIEFjY3JlZGl0ZWQg&#10;VW5pdmVyc2l0aWVz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UUEctMTAwIiBwaG90b3Nob3A6TGF5ZXJU&#10;ZXh0PSJUUEctMTAwIi8+IDxyZGY6bGkgcGhvdG9zaG9wOkxheWVyTmFtZT0iMjAyMyIgcGhvdG9z&#10;aG9wOkxheWVyVGV4dD0iMjAyMyIvPiA8cmRmOmxpIHBob3Rvc2hvcDpMYXllck5hbWU9IlRQRy0x&#10;MDAiIHBob3Rvc2hvcDpMYXllclRleHQ9IlRQRy0xMDA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PD94cGFja2V0IGVuZD0idyI/Pv/iDFhJQ0NfUFJPRklMRQABAQAADEhMaW5vAhAAAG1udHJSR0Ig&#10;WFlaIAfOAAIACQAGADEAAGFjc3BNU0ZUAAAAAElFQyBzUkdCAAAAAAAAAAAAAAAB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0+T5t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Bk48+T5l0/uAAAA&#10;AAAAAAAAAAAAAAAAAAAAAAAAAAAAAAAAAAAAAAAAAAAAAAAAAAAAAAAAAAAAAAAAAAAAAAAAAAAA&#10;AAAAAAAAAAAAAAAAAAAAAAAAAAAAAAAAAAAAAAAAAAAAAAAAAAAAA94aqAAAAAAAAAAAAAAAAAAA&#10;E1XBk40+S5t+A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PPk+Z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Bk48+T5t0/YAAAAAAAAAAAAAAAAAAAAAAAAAAAAAAAAAAAAAAAAAAAAAAAAAAAAAAAAAAAAAAA&#10;AAAAAAAAAAAAAAAAAAAAAAAAAAAAAAAAAAAAAAAAAAAAAAAAAAAAAAAAAAAAAAAAAAAAAD3hqoAA&#10;AAAAAAAAAAAAAAAAATVcGTjT5Pm3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03C5ONPk+bdP7gAAAAAAAAAAAA&#10;AAAAAAAAAAAAAAAAAAAAAAAAAAAAAAAAAAAAAAAAAAAAAAAAAAAAAAAAAAAAAAAAAAAAAAAAAAAA&#10;AAAAAAAAAAAAAAAAAAAAAAAAAAAAAAAAAAAAAAAAAAAAPeGqgAAAAAAAAAAAAAAAAAABNVwZOPPk&#10;+Z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TjT5T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un9wAAAAAAAAAAAAAAAAAAAAAAAAAAAAAAAAAAAAAAAAAAAA&#10;AAAAAAAAAAAAAAAAAAAAAAAAAAAAAAAAAAAAAAAAAAAAAAAAAAAAAAAAAAAAAAAAAAAAAAAAAAAA&#10;AAAAAAAAAAAAHvDVQAAAAAAAAAAAAAAAAAAAmq4MnHnyfM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pxp8pzbp/c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58nzL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vjZX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U40+U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cGTjT5Pm3T+4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z5PmXT+4AAAAAAAAAAAAAAAAAAAAAAAAAAAAAAAAAAAAAAAAAAAAAAAAAAAAAAAAAAAAAAAAAAA&#10;AAAAAAAAAAAAAAAAAAAAAAAAAAAAAAAAAAAAAAAAAAAAAAAAAAAAAAAAAAAAAAAAAD3hqoAAAAAA&#10;AAAAAAAAAAAAATVcGTjT5Lm34C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U40+U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0+T5t0/uAAAAAAAAAAAAAAAAA&#10;AAAAAAAAAAAAAAAAAAAAAAAAAAAAAAAAAAAAAAAAAAAAAAAAAAAAAAAAAAAAAAAAAAAAAAAAAAAA&#10;AAAAAAAAAAAAAAAAAAAAAAAAAAAAAAAAAAAAAAAA94aqAAAAAAAAAAAAAAAAAAAE1XBk48+T5l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U40+U5rT+4g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Tjz5Pm3T9gAAAAAAAAAAAAAAAAAAAAAAAAAAAAAAAAAAAAAAAAAAAAAAAAAA&#10;AAAAAAAAAAAAAAAAAAAAAAAAAAAAAAAAAAAAAAAAAAAAAAAAAAAAAAAAAAAAAAAAAAAAAAAAAAAA&#10;AAAAAAPeGqgAAAAAAAAAAAAAAAAAABNVwZONPk+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TcLk40+T5t0/u&#10;AAAAAAAAAAAAAAAAAAAAAAAAAAAAAAAAAAAAAAAAAAAAAAAAAAAAAAAAAAAAAAAAAAAAAAAAAAAA&#10;AAAAAAAAAAAAAAAAAAAAAAAAAAAAAAAAAAAAAAAAAAAAAAAAAAAAAAAAA94aqAAAAAAAAAAAAAAA&#10;AAAAE1XBk48+T5l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8bK8afJ826f3AAAAAAAAAAAAAAAAAAAAAAAAAAAAAAAA&#10;AAAAAAAAAAAAAAAAAAAAAAAAAAAAAAAAAAAAAAAAAAAAAAAAAAAAAAAAAAAAAAAAAAAAAAAAAAAA&#10;AAAAAAAAAAAAAAAAAAAAAAAAAe8NVAAAAAAAAAAAAAAAAAAACargycefJ8y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nGnyn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HnyfM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+Nle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TjT5T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TV&#10;cGTjz5Pm3T9gAAAAAAAAAAAAAAAAAAAAAAAAAAAAAAAAAAAAAAAAAAAAAAAAAAAAAAAAAAAAAAAA&#10;AAAAAAAAAAAAAAAAAAAAAAAAAAAAAAAAAAAAAAAAAAAAAAAAAAAAAAAAAAAAAAAAAAAAPeGqgAAA&#10;AAAAAAAAAAAAAAABNVwZTjT5TnX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Tj&#10;T5T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fGyvGnyfNaf3EAAAAAAAAAAAAAAAAAAAAAAAAAAAAAAA&#10;AAAAAAAAAAAAAAAAAAAAAAAAAAAAAAAAAAAAAAAAAAAAAAAAAAAAAAAAAAAAAAAAAAAAAAAAAAAA&#10;AAAAAAAAAAAAAAAAAAAAAAAAAe8NVAAAAAAAAAAAAAAAAAAACargycefJ826fs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TjT5T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lONPlO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ONPk+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PPk+ZdP7gAAAAAAAAAAAAAAAAAAAAAAAAAAAAAAAAAAAAAAAAAAAAAAAAAAAAAA&#10;AAAAAAAAAAAAAAAAAAAAAAAAAAAAAAAAAAAAAAAAAAAAAAAAAAAAAAAAAAAAAAAAAAAAAAAAAAAA&#10;AAPeGqgAAAAAAAAAAAAAAAAAABNVwZONPkubfgL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TjT5T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T5Pm3T+4AAAA&#10;AAAAAAAAAAAAAAAAAAAAAAAAAAAAAAAAAAAAAAAAAAAAAAAAAAAAAAAAAAAAAAAAAAAAAAAAAAAA&#10;AAAAAAAAAAAAAAAAAAAAAAAAAAAAAAAAAAAAAAAAAAAAAAAAAAAAD3hqoAAAAAAAAAAAAAAAAAAA&#10;TVcGTjz5PmXT+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TjT5TmtP7i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PPk+bdP2AAAAAAAAAAAAAAAAAAAAAAAAAAAAAAAAAAAAAA&#10;AAAAAAAAAAAAAAAAAAAAAAAAAAAAAAAAAAAAAAAAAAAAAAAAAAAAAAAAAAAAAAAAAAAAAAAAAAAA&#10;AAAAAAAAAAAAAAAAAAA94aqAAAAAAAAAAAAAAAAAAAE1XBk40+T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TjT5T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KcafKc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0" o:spid="_x0000_s1027" type="#_x0000_t75" style="position:absolute;width:75590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">
                <v:imagedata r:id="rId2" o:title=""/>
              </v:shape>
              <v:rect id="مستطيل 11" o:spid="_x0000_s1028" style="position:absolute;left:35938;top:956;width:9782;height:7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311316">
    <w:abstractNumId w:val="26"/>
  </w:num>
  <w:num w:numId="2" w16cid:durableId="238103851">
    <w:abstractNumId w:val="23"/>
  </w:num>
  <w:num w:numId="3" w16cid:durableId="261039314">
    <w:abstractNumId w:val="27"/>
  </w:num>
  <w:num w:numId="4" w16cid:durableId="663357736">
    <w:abstractNumId w:val="30"/>
  </w:num>
  <w:num w:numId="5" w16cid:durableId="1449351429">
    <w:abstractNumId w:val="16"/>
  </w:num>
  <w:num w:numId="6" w16cid:durableId="2085570120">
    <w:abstractNumId w:val="29"/>
  </w:num>
  <w:num w:numId="7" w16cid:durableId="91317718">
    <w:abstractNumId w:val="15"/>
  </w:num>
  <w:num w:numId="8" w16cid:durableId="1268343115">
    <w:abstractNumId w:val="4"/>
  </w:num>
  <w:num w:numId="9" w16cid:durableId="1377703886">
    <w:abstractNumId w:val="11"/>
  </w:num>
  <w:num w:numId="10" w16cid:durableId="1635715990">
    <w:abstractNumId w:val="1"/>
  </w:num>
  <w:num w:numId="11" w16cid:durableId="1081028530">
    <w:abstractNumId w:val="10"/>
  </w:num>
  <w:num w:numId="12" w16cid:durableId="1101990778">
    <w:abstractNumId w:val="2"/>
  </w:num>
  <w:num w:numId="13" w16cid:durableId="46883576">
    <w:abstractNumId w:val="5"/>
  </w:num>
  <w:num w:numId="14" w16cid:durableId="10954845">
    <w:abstractNumId w:val="9"/>
  </w:num>
  <w:num w:numId="15" w16cid:durableId="1838114172">
    <w:abstractNumId w:val="22"/>
  </w:num>
  <w:num w:numId="16" w16cid:durableId="881288082">
    <w:abstractNumId w:val="8"/>
  </w:num>
  <w:num w:numId="17" w16cid:durableId="2029671633">
    <w:abstractNumId w:val="14"/>
  </w:num>
  <w:num w:numId="18" w16cid:durableId="2016178168">
    <w:abstractNumId w:val="18"/>
  </w:num>
  <w:num w:numId="19" w16cid:durableId="2114401728">
    <w:abstractNumId w:val="25"/>
  </w:num>
  <w:num w:numId="20" w16cid:durableId="1303118160">
    <w:abstractNumId w:val="13"/>
  </w:num>
  <w:num w:numId="21" w16cid:durableId="496657231">
    <w:abstractNumId w:val="20"/>
  </w:num>
  <w:num w:numId="22" w16cid:durableId="987905334">
    <w:abstractNumId w:val="21"/>
  </w:num>
  <w:num w:numId="23" w16cid:durableId="2080055762">
    <w:abstractNumId w:val="28"/>
  </w:num>
  <w:num w:numId="24" w16cid:durableId="1794060793">
    <w:abstractNumId w:val="6"/>
  </w:num>
  <w:num w:numId="25" w16cid:durableId="226839286">
    <w:abstractNumId w:val="17"/>
  </w:num>
  <w:num w:numId="26" w16cid:durableId="744183018">
    <w:abstractNumId w:val="24"/>
  </w:num>
  <w:num w:numId="27" w16cid:durableId="1629579571">
    <w:abstractNumId w:val="12"/>
  </w:num>
  <w:num w:numId="28" w16cid:durableId="1573808860">
    <w:abstractNumId w:val="0"/>
  </w:num>
  <w:num w:numId="29" w16cid:durableId="138739912">
    <w:abstractNumId w:val="3"/>
  </w:num>
  <w:num w:numId="30" w16cid:durableId="157770395">
    <w:abstractNumId w:val="19"/>
  </w:num>
  <w:num w:numId="31" w16cid:durableId="14880864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3950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6A97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0F70C9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120A"/>
    <w:rsid w:val="0028446D"/>
    <w:rsid w:val="00292FB3"/>
    <w:rsid w:val="00293830"/>
    <w:rsid w:val="00297214"/>
    <w:rsid w:val="002A0738"/>
    <w:rsid w:val="002A22D7"/>
    <w:rsid w:val="002B2AD6"/>
    <w:rsid w:val="002C0FD2"/>
    <w:rsid w:val="002D35DE"/>
    <w:rsid w:val="002D4589"/>
    <w:rsid w:val="002E20E9"/>
    <w:rsid w:val="002E4247"/>
    <w:rsid w:val="002E63AD"/>
    <w:rsid w:val="002E7F89"/>
    <w:rsid w:val="002F0BC0"/>
    <w:rsid w:val="002F1429"/>
    <w:rsid w:val="002F405B"/>
    <w:rsid w:val="00304817"/>
    <w:rsid w:val="00307534"/>
    <w:rsid w:val="00313B62"/>
    <w:rsid w:val="003233D6"/>
    <w:rsid w:val="00323E2E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83D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2514"/>
    <w:rsid w:val="005F2EDF"/>
    <w:rsid w:val="00607C3C"/>
    <w:rsid w:val="006114B6"/>
    <w:rsid w:val="0062026C"/>
    <w:rsid w:val="00622E70"/>
    <w:rsid w:val="00630073"/>
    <w:rsid w:val="00633D3F"/>
    <w:rsid w:val="00636F3E"/>
    <w:rsid w:val="00640927"/>
    <w:rsid w:val="00644E46"/>
    <w:rsid w:val="00656D6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D7F85"/>
    <w:rsid w:val="006F1689"/>
    <w:rsid w:val="006F4DD7"/>
    <w:rsid w:val="00701F5C"/>
    <w:rsid w:val="007065FD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6F39"/>
    <w:rsid w:val="0082524D"/>
    <w:rsid w:val="0082708C"/>
    <w:rsid w:val="0082767E"/>
    <w:rsid w:val="008306EB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03F3"/>
    <w:rsid w:val="00A7204A"/>
    <w:rsid w:val="00A93109"/>
    <w:rsid w:val="00A979FA"/>
    <w:rsid w:val="00AA2566"/>
    <w:rsid w:val="00AA4829"/>
    <w:rsid w:val="00AA6C33"/>
    <w:rsid w:val="00AA7C11"/>
    <w:rsid w:val="00AB5F92"/>
    <w:rsid w:val="00AC09D7"/>
    <w:rsid w:val="00AD423B"/>
    <w:rsid w:val="00AD6A40"/>
    <w:rsid w:val="00AE0516"/>
    <w:rsid w:val="00AE6AD7"/>
    <w:rsid w:val="00AF1CF7"/>
    <w:rsid w:val="00AF5CE4"/>
    <w:rsid w:val="00B174B5"/>
    <w:rsid w:val="00B17E10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2EAD"/>
    <w:rsid w:val="00B93E29"/>
    <w:rsid w:val="00B97B1E"/>
    <w:rsid w:val="00BA1BF9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28D0"/>
    <w:rsid w:val="00C84F32"/>
    <w:rsid w:val="00C85B6C"/>
    <w:rsid w:val="00C958D9"/>
    <w:rsid w:val="00CB11A3"/>
    <w:rsid w:val="00CB1B89"/>
    <w:rsid w:val="00CD6CC1"/>
    <w:rsid w:val="00CE0B84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041C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C3"/>
    <w:rsid w:val="00F30A2A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A63B2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1D316A" w:rsidP="001D316A">
          <w:pPr>
            <w:pStyle w:val="7C2E004E101E4F7DB28C70E2F5689579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Institution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95022670B7354EE9B672D3A7E72656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1AA2481-5DA5-414B-A1FA-B65DD3A9A91D}"/>
      </w:docPartPr>
      <w:docPartBody>
        <w:p w:rsidR="00A01B13" w:rsidRDefault="001D316A" w:rsidP="001D316A">
          <w:pPr>
            <w:pStyle w:val="95022670B7354EE9B672D3A7E726569B"/>
          </w:pPr>
          <w:r w:rsidRPr="003C51FE">
            <w:rPr>
              <w:rFonts w:cstheme="minorHAnsi"/>
              <w:sz w:val="28"/>
              <w:szCs w:val="28"/>
            </w:rPr>
            <w:t xml:space="preserve"> </w:t>
          </w: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or tap here to enter text.</w:t>
          </w:r>
        </w:p>
      </w:docPartBody>
    </w:docPart>
    <w:docPart>
      <w:docPartPr>
        <w:name w:val="C308157273224D54BE02ADC16AF9373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49D803B-64FC-46F6-8F61-09AD5D87D49D}"/>
      </w:docPartPr>
      <w:docPartBody>
        <w:p w:rsidR="00A01B13" w:rsidRDefault="001D316A" w:rsidP="001D316A">
          <w:pPr>
            <w:pStyle w:val="C308157273224D54BE02ADC16AF93736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3142C3E8BFEB45B69ED03561DBE70C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AE807C1-05B5-40A1-A3A7-1B420E7D1E9F}"/>
      </w:docPartPr>
      <w:docPartBody>
        <w:p w:rsidR="00A01B13" w:rsidRDefault="001D316A" w:rsidP="001D316A">
          <w:pPr>
            <w:pStyle w:val="3142C3E8BFEB45B69ED03561DBE70CC1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</w:t>
          </w:r>
        </w:p>
      </w:docPartBody>
    </w:docPart>
    <w:docPart>
      <w:docPartPr>
        <w:name w:val="C934A084304C448493E54638868EA5F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12E41CF-6154-48DE-BE21-75D9ABFA687C}"/>
      </w:docPartPr>
      <w:docPartBody>
        <w:p w:rsidR="00A01B13" w:rsidRDefault="001D316A" w:rsidP="001D316A">
          <w:pPr>
            <w:pStyle w:val="C934A084304C448493E54638868EA5F9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or tap here to enter text. </w:t>
          </w:r>
        </w:p>
      </w:docPartBody>
    </w:docPart>
    <w:docPart>
      <w:docPartPr>
        <w:name w:val="B8E7CDD227AD4E2D93DAB828D274312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08C1A21-1BE7-40A7-BE7B-B78CA85D2018}"/>
      </w:docPartPr>
      <w:docPartBody>
        <w:p w:rsidR="009A2C4A" w:rsidRDefault="001D316A" w:rsidP="001D316A">
          <w:pPr>
            <w:pStyle w:val="B8E7CDD227AD4E2D93DAB828D27431271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llege 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F396FB5049634733B3A8C6DF9D946F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2AEC893-4640-4D2C-A889-BB30CC540E78}"/>
      </w:docPartPr>
      <w:docPartBody>
        <w:p w:rsidR="009A2C4A" w:rsidRDefault="001D316A" w:rsidP="001D316A">
          <w:pPr>
            <w:pStyle w:val="F396FB5049634733B3A8C6DF9D946F371"/>
          </w:pP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rogram</w:t>
          </w:r>
          <w:r w:rsidRPr="005B366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 w:rsidRPr="00FE37F7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.</w:t>
          </w:r>
        </w:p>
      </w:docPartBody>
    </w:docPart>
    <w:docPart>
      <w:docPartPr>
        <w:name w:val="1A6A8968CDE84A2D85946C47B202797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A1A697-595B-4430-8CE2-0213D67433CF}"/>
      </w:docPartPr>
      <w:docPartBody>
        <w:p w:rsidR="009A2C4A" w:rsidRDefault="001D316A" w:rsidP="001D316A">
          <w:pPr>
            <w:pStyle w:val="1A6A8968CDE84A2D85946C47B2027976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D896182889164C5EBC2513D18B86FA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B0342C6-30A0-4816-B75E-F015039A2E66}"/>
      </w:docPartPr>
      <w:docPartBody>
        <w:p w:rsidR="00000000" w:rsidRDefault="009A2C4A" w:rsidP="009A2C4A">
          <w:pPr>
            <w:pStyle w:val="D896182889164C5EBC2513D18B86FAC1"/>
          </w:pPr>
          <w:r w:rsidRPr="003F39B4">
            <w:rPr>
              <w:rStyle w:val="a3"/>
            </w:rPr>
            <w:t>Click or tap to enter a date.</w:t>
          </w:r>
        </w:p>
      </w:docPartBody>
    </w:docPart>
    <w:docPart>
      <w:docPartPr>
        <w:name w:val="10602CD9A38D46D48B76749CFE670D9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15A381-A17F-40FA-B55F-A1FAAD716A02}"/>
      </w:docPartPr>
      <w:docPartBody>
        <w:p w:rsidR="00000000" w:rsidRDefault="009A2C4A" w:rsidP="009A2C4A">
          <w:pPr>
            <w:pStyle w:val="10602CD9A38D46D48B76749CFE670D9A"/>
          </w:pPr>
          <w:r w:rsidRPr="003F39B4">
            <w:rPr>
              <w:rStyle w:val="a3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507BA"/>
    <w:rsid w:val="000A118C"/>
    <w:rsid w:val="001D316A"/>
    <w:rsid w:val="001E67FE"/>
    <w:rsid w:val="002834A2"/>
    <w:rsid w:val="00370726"/>
    <w:rsid w:val="00377104"/>
    <w:rsid w:val="004714BA"/>
    <w:rsid w:val="004B7313"/>
    <w:rsid w:val="004D2328"/>
    <w:rsid w:val="00534F91"/>
    <w:rsid w:val="00725596"/>
    <w:rsid w:val="0078079D"/>
    <w:rsid w:val="00787026"/>
    <w:rsid w:val="008121F7"/>
    <w:rsid w:val="00847B99"/>
    <w:rsid w:val="00971B76"/>
    <w:rsid w:val="009876E3"/>
    <w:rsid w:val="00997D41"/>
    <w:rsid w:val="009A2C4A"/>
    <w:rsid w:val="00A01B13"/>
    <w:rsid w:val="00A32CBC"/>
    <w:rsid w:val="00AA0DB0"/>
    <w:rsid w:val="00D120FB"/>
    <w:rsid w:val="00E830AA"/>
    <w:rsid w:val="00EE0DF0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A2C4A"/>
    <w:rPr>
      <w:color w:val="808080"/>
    </w:rPr>
  </w:style>
  <w:style w:type="paragraph" w:customStyle="1" w:styleId="D896182889164C5EBC2513D18B86FAC1">
    <w:name w:val="D896182889164C5EBC2513D18B86FAC1"/>
    <w:rsid w:val="009A2C4A"/>
    <w:rPr>
      <w:kern w:val="2"/>
      <w14:ligatures w14:val="standardContextual"/>
    </w:rPr>
  </w:style>
  <w:style w:type="paragraph" w:customStyle="1" w:styleId="10602CD9A38D46D48B76749CFE670D9A">
    <w:name w:val="10602CD9A38D46D48B76749CFE670D9A"/>
    <w:rsid w:val="009A2C4A"/>
    <w:rPr>
      <w:kern w:val="2"/>
      <w14:ligatures w14:val="standardContextual"/>
    </w:rPr>
  </w:style>
  <w:style w:type="paragraph" w:customStyle="1" w:styleId="7C2E004E101E4F7DB28C70E2F5689579">
    <w:name w:val="7C2E004E101E4F7DB28C70E2F5689579"/>
    <w:rsid w:val="001D316A"/>
    <w:rPr>
      <w:rFonts w:eastAsiaTheme="minorHAnsi"/>
    </w:rPr>
  </w:style>
  <w:style w:type="paragraph" w:customStyle="1" w:styleId="B8E7CDD227AD4E2D93DAB828D27431271">
    <w:name w:val="B8E7CDD227AD4E2D93DAB828D27431271"/>
    <w:rsid w:val="001D316A"/>
    <w:rPr>
      <w:rFonts w:eastAsiaTheme="minorHAnsi"/>
    </w:rPr>
  </w:style>
  <w:style w:type="paragraph" w:customStyle="1" w:styleId="F396FB5049634733B3A8C6DF9D946F371">
    <w:name w:val="F396FB5049634733B3A8C6DF9D946F371"/>
    <w:rsid w:val="001D316A"/>
    <w:rPr>
      <w:rFonts w:eastAsiaTheme="minorHAnsi"/>
    </w:rPr>
  </w:style>
  <w:style w:type="paragraph" w:customStyle="1" w:styleId="7765D458ED544A8281D924D899A5D3991">
    <w:name w:val="7765D458ED544A8281D924D899A5D3991"/>
    <w:rsid w:val="001D316A"/>
    <w:rPr>
      <w:rFonts w:eastAsiaTheme="minorHAnsi"/>
    </w:rPr>
  </w:style>
  <w:style w:type="paragraph" w:customStyle="1" w:styleId="A951A168E5264BECA35029E4B5B77F551">
    <w:name w:val="A951A168E5264BECA35029E4B5B77F551"/>
    <w:rsid w:val="001D316A"/>
    <w:rPr>
      <w:rFonts w:eastAsiaTheme="minorHAnsi"/>
    </w:rPr>
  </w:style>
  <w:style w:type="paragraph" w:customStyle="1" w:styleId="C6F3CE27A41441CF8C0C3A9CC4CBAF5B1">
    <w:name w:val="C6F3CE27A41441CF8C0C3A9CC4CBAF5B1"/>
    <w:rsid w:val="001D316A"/>
    <w:rPr>
      <w:rFonts w:eastAsiaTheme="minorHAnsi"/>
    </w:rPr>
  </w:style>
  <w:style w:type="paragraph" w:customStyle="1" w:styleId="95022670B7354EE9B672D3A7E726569B">
    <w:name w:val="95022670B7354EE9B672D3A7E726569B"/>
    <w:rsid w:val="001D316A"/>
    <w:rPr>
      <w:rFonts w:eastAsiaTheme="minorHAnsi"/>
    </w:rPr>
  </w:style>
  <w:style w:type="paragraph" w:customStyle="1" w:styleId="C308157273224D54BE02ADC16AF93736">
    <w:name w:val="C308157273224D54BE02ADC16AF93736"/>
    <w:rsid w:val="001D316A"/>
    <w:rPr>
      <w:rFonts w:eastAsiaTheme="minorHAnsi"/>
    </w:rPr>
  </w:style>
  <w:style w:type="paragraph" w:customStyle="1" w:styleId="3142C3E8BFEB45B69ED03561DBE70CC1">
    <w:name w:val="3142C3E8BFEB45B69ED03561DBE70CC1"/>
    <w:rsid w:val="001D316A"/>
    <w:rPr>
      <w:rFonts w:eastAsiaTheme="minorHAnsi"/>
    </w:rPr>
  </w:style>
  <w:style w:type="paragraph" w:customStyle="1" w:styleId="C934A084304C448493E54638868EA5F9">
    <w:name w:val="C934A084304C448493E54638868EA5F9"/>
    <w:rsid w:val="001D316A"/>
    <w:rPr>
      <w:rFonts w:eastAsiaTheme="minorHAnsi"/>
    </w:rPr>
  </w:style>
  <w:style w:type="paragraph" w:customStyle="1" w:styleId="1A6A8968CDE84A2D85946C47B2027976">
    <w:name w:val="1A6A8968CDE84A2D85946C47B2027976"/>
    <w:rsid w:val="001D316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B00DD50-7AEE-4935-B723-203435849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219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19</cp:revision>
  <cp:lastPrinted>2023-06-20T07:07:00Z</cp:lastPrinted>
  <dcterms:created xsi:type="dcterms:W3CDTF">2023-05-30T06:55:00Z</dcterms:created>
  <dcterms:modified xsi:type="dcterms:W3CDTF">2023-06-20T07:07:00Z</dcterms:modified>
</cp:coreProperties>
</file>